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EA831" w14:textId="77777777" w:rsidR="0062335D" w:rsidRPr="00B73631" w:rsidRDefault="001008C7" w:rsidP="00B73631">
      <w:pPr>
        <w:pStyle w:val="NoSpacing"/>
        <w:jc w:val="center"/>
        <w:rPr>
          <w:b/>
          <w:sz w:val="48"/>
          <w:szCs w:val="48"/>
        </w:rPr>
      </w:pPr>
      <w:r w:rsidRPr="00B73631">
        <w:rPr>
          <w:b/>
          <w:sz w:val="48"/>
          <w:szCs w:val="48"/>
        </w:rPr>
        <w:t xml:space="preserve">Importance </w:t>
      </w:r>
      <w:proofErr w:type="gramStart"/>
      <w:r w:rsidRPr="00B73631">
        <w:rPr>
          <w:b/>
          <w:sz w:val="48"/>
          <w:szCs w:val="48"/>
        </w:rPr>
        <w:t>Of</w:t>
      </w:r>
      <w:proofErr w:type="gramEnd"/>
      <w:r w:rsidRPr="00B73631">
        <w:rPr>
          <w:b/>
          <w:sz w:val="48"/>
          <w:szCs w:val="48"/>
        </w:rPr>
        <w:t xml:space="preserve"> The Bible</w:t>
      </w:r>
    </w:p>
    <w:p w14:paraId="5FA71D9D" w14:textId="77777777" w:rsidR="00B73631" w:rsidRDefault="00B73631" w:rsidP="001008C7">
      <w:pPr>
        <w:pStyle w:val="NoSpacing"/>
      </w:pPr>
    </w:p>
    <w:p w14:paraId="29280A9F" w14:textId="77777777" w:rsidR="00D2401C" w:rsidRDefault="00B73631" w:rsidP="00D2401C">
      <w:pPr>
        <w:pStyle w:val="NoSpacing"/>
      </w:pPr>
      <w:r>
        <w:t>Isaiah 34:16</w:t>
      </w:r>
      <w:r w:rsidR="00D2401C">
        <w:t xml:space="preserve"> Seek ye out of the book of the LORD, and read: no one of these shall fail, none shall want her mate: for my mouth it hath commanded, and his spirit it hath gathered them.</w:t>
      </w:r>
    </w:p>
    <w:p w14:paraId="002C2F89" w14:textId="77777777" w:rsidR="00D2401C" w:rsidRDefault="00D2401C" w:rsidP="00D2401C">
      <w:pPr>
        <w:pStyle w:val="NoSpacing"/>
      </w:pPr>
      <w:r>
        <w:t xml:space="preserve">:17 And he hath cast the lot for them, and his hand hath divided it unto them by line: they shall possess it </w:t>
      </w:r>
      <w:proofErr w:type="spellStart"/>
      <w:r>
        <w:t>for ever</w:t>
      </w:r>
      <w:proofErr w:type="spellEnd"/>
      <w:r>
        <w:t>, from generation to generation shall they dwell therein. (Psalms 12:6-7)</w:t>
      </w:r>
    </w:p>
    <w:p w14:paraId="3A284FF8" w14:textId="130FF66A" w:rsidR="00D2401C" w:rsidRDefault="00D2401C" w:rsidP="001008C7">
      <w:pPr>
        <w:pStyle w:val="NoSpacing"/>
      </w:pPr>
      <w:r>
        <w:t xml:space="preserve">(IF any BOOK IS NOT in the book of the LORD, 1611 king </w:t>
      </w:r>
      <w:proofErr w:type="spellStart"/>
      <w:r>
        <w:t>james</w:t>
      </w:r>
      <w:proofErr w:type="spellEnd"/>
      <w:r>
        <w:t xml:space="preserve"> version bible, the LORD did NOT want it there.  Simply, remember or realize the bible is the truth, John 17:17, in this wicked world of lies and darkness our merciful Father maintained His purity for us to follow if we humbly desire it.)</w:t>
      </w:r>
    </w:p>
    <w:p w14:paraId="3790B596" w14:textId="77777777" w:rsidR="001008C7" w:rsidRDefault="00B73631" w:rsidP="001008C7">
      <w:pPr>
        <w:pStyle w:val="NoSpacing"/>
      </w:pPr>
      <w:r>
        <w:t xml:space="preserve"> </w:t>
      </w:r>
    </w:p>
    <w:p w14:paraId="45931136" w14:textId="77777777" w:rsidR="001008C7" w:rsidRDefault="001008C7" w:rsidP="001008C7">
      <w:pPr>
        <w:pStyle w:val="NoSpacing"/>
      </w:pPr>
      <w:r>
        <w:t xml:space="preserve">Romans 15:4 </w:t>
      </w:r>
      <w:r w:rsidR="00D2401C" w:rsidRPr="00D2401C">
        <w:t>For whatsoever things were written aforetime were written for our learning, that we through patience and comfort of the scriptures might have hope.</w:t>
      </w:r>
    </w:p>
    <w:p w14:paraId="360816AA" w14:textId="77777777" w:rsidR="00D2401C" w:rsidRDefault="0091588C" w:rsidP="001008C7">
      <w:pPr>
        <w:pStyle w:val="NoSpacing"/>
      </w:pPr>
      <w:r>
        <w:t>(A</w:t>
      </w:r>
      <w:r w:rsidR="00D2401C">
        <w:t xml:space="preserve">lthough MANY </w:t>
      </w:r>
      <w:r>
        <w:t>prophets from the beginning of time, wrote scriptures recording the Father’s words</w:t>
      </w:r>
      <w:r w:rsidR="00D2401C">
        <w:t>, the Father who CONTROLS ALL THINGS</w:t>
      </w:r>
      <w:r w:rsidR="009937A3">
        <w:t xml:space="preserve"> (Matthew 22:29)</w:t>
      </w:r>
      <w:r w:rsidR="00D2401C">
        <w:t>, preserved the word of truth in His bible</w:t>
      </w:r>
      <w:r>
        <w:t xml:space="preserve">, NOT OTHER BOOKS.  </w:t>
      </w:r>
      <w:r w:rsidR="00D2401C">
        <w:t xml:space="preserve">He </w:t>
      </w:r>
      <w:r>
        <w:t xml:space="preserve">gave us the bible, </w:t>
      </w:r>
      <w:r w:rsidR="009937A3">
        <w:t xml:space="preserve">His defined </w:t>
      </w:r>
      <w:r>
        <w:t>Book of the LORD, which CONTAINS what He wants</w:t>
      </w:r>
      <w:r w:rsidR="00D2401C">
        <w:t xml:space="preserve"> us to HAVE and KNOW!)</w:t>
      </w:r>
    </w:p>
    <w:p w14:paraId="6F5A4DA0" w14:textId="77777777" w:rsidR="00D2401C" w:rsidRDefault="00D2401C" w:rsidP="001008C7">
      <w:pPr>
        <w:pStyle w:val="NoSpacing"/>
      </w:pPr>
    </w:p>
    <w:p w14:paraId="7660D31B" w14:textId="77777777" w:rsidR="00AB1F35" w:rsidRDefault="001008C7" w:rsidP="00AB1F35">
      <w:pPr>
        <w:pStyle w:val="NoSpacing"/>
      </w:pPr>
      <w:r>
        <w:t>Malachi 3:16</w:t>
      </w:r>
      <w:r w:rsidR="00AB1F35">
        <w:t xml:space="preserve"> Then they that feared the LORD </w:t>
      </w:r>
      <w:proofErr w:type="spellStart"/>
      <w:r w:rsidR="00AB1F35">
        <w:t>spake</w:t>
      </w:r>
      <w:proofErr w:type="spellEnd"/>
      <w:r w:rsidR="00AB1F35">
        <w:t xml:space="preserve"> often one to another: and the LORD hearkened, and heard it, and a book of remembrance was written before him for them that feared the LORD, and that thought upon his name.</w:t>
      </w:r>
    </w:p>
    <w:p w14:paraId="7B8FA6DF" w14:textId="77777777" w:rsidR="00AB1F35" w:rsidRDefault="00AB1F35" w:rsidP="00AB1F35">
      <w:pPr>
        <w:pStyle w:val="NoSpacing"/>
      </w:pPr>
      <w:r>
        <w:t xml:space="preserve">:17 And they shall be mine, saith the LORD of hosts, in that day when I make up my jewels; and I will spare them, as a man </w:t>
      </w:r>
      <w:proofErr w:type="spellStart"/>
      <w:r>
        <w:t>spareth</w:t>
      </w:r>
      <w:proofErr w:type="spellEnd"/>
      <w:r>
        <w:t xml:space="preserve"> his own son that </w:t>
      </w:r>
      <w:proofErr w:type="spellStart"/>
      <w:r>
        <w:t>serveth</w:t>
      </w:r>
      <w:proofErr w:type="spellEnd"/>
      <w:r>
        <w:t xml:space="preserve"> him.</w:t>
      </w:r>
    </w:p>
    <w:p w14:paraId="5101A0C9" w14:textId="77777777" w:rsidR="001008C7" w:rsidRDefault="00AB1F35" w:rsidP="00AB1F35">
      <w:pPr>
        <w:pStyle w:val="NoSpacing"/>
      </w:pPr>
      <w:r>
        <w:t xml:space="preserve">:18 Then shall ye return, and discern between the righteous and the wicked, between him that </w:t>
      </w:r>
      <w:proofErr w:type="spellStart"/>
      <w:r>
        <w:t>serveth</w:t>
      </w:r>
      <w:proofErr w:type="spellEnd"/>
      <w:r>
        <w:t xml:space="preserve"> God and him that </w:t>
      </w:r>
      <w:proofErr w:type="spellStart"/>
      <w:r>
        <w:t>serveth</w:t>
      </w:r>
      <w:proofErr w:type="spellEnd"/>
      <w:r>
        <w:t xml:space="preserve"> him not.</w:t>
      </w:r>
    </w:p>
    <w:p w14:paraId="46822EE3" w14:textId="666CF268" w:rsidR="00AB1F35" w:rsidRDefault="005507E1" w:rsidP="00AB1F35">
      <w:pPr>
        <w:pStyle w:val="NoSpacing"/>
      </w:pPr>
      <w:r>
        <w:t>(HUMBLY r</w:t>
      </w:r>
      <w:r w:rsidR="00AB1F35">
        <w:t>eturning to the LORD, and DISCERNING between the righteous and wicked, true servants and NOT true servants, comes from humbly learning and applying the bible.  Delving into other books</w:t>
      </w:r>
      <w:r w:rsidR="0024515D">
        <w:t>, religions, theories</w:t>
      </w:r>
      <w:r w:rsidR="00AB1F35">
        <w:t xml:space="preserve"> and your own thoughts CONFIRM a person is NOT a true servant, BUT still stubborn and </w:t>
      </w:r>
      <w:r>
        <w:t xml:space="preserve">STILL </w:t>
      </w:r>
      <w:r w:rsidR="00AB1F35">
        <w:t>in need of repentance!</w:t>
      </w:r>
      <w:r w:rsidR="0024515D">
        <w:t xml:space="preserve"> Proverbs 28:13, Ecclesiastes 12:12-13, </w:t>
      </w:r>
      <w:proofErr w:type="spellStart"/>
      <w:r w:rsidR="0024515D">
        <w:t>IITimothy</w:t>
      </w:r>
      <w:proofErr w:type="spellEnd"/>
      <w:r w:rsidR="0024515D">
        <w:t xml:space="preserve"> 3:7</w:t>
      </w:r>
      <w:r w:rsidR="00AB1F35">
        <w:t>)</w:t>
      </w:r>
    </w:p>
    <w:p w14:paraId="0B4D9B93" w14:textId="77777777" w:rsidR="00AB1F35" w:rsidRDefault="00AB1F35" w:rsidP="00AB1F35">
      <w:pPr>
        <w:pStyle w:val="NoSpacing"/>
      </w:pPr>
    </w:p>
    <w:p w14:paraId="3B561977" w14:textId="77777777" w:rsidR="00AB1F35" w:rsidRDefault="001008C7" w:rsidP="00AB1F35">
      <w:pPr>
        <w:pStyle w:val="NoSpacing"/>
      </w:pPr>
      <w:proofErr w:type="spellStart"/>
      <w:r>
        <w:t>IITimothy</w:t>
      </w:r>
      <w:proofErr w:type="spellEnd"/>
      <w:r>
        <w:t xml:space="preserve"> 3:16</w:t>
      </w:r>
      <w:r w:rsidR="00AB1F35">
        <w:t xml:space="preserve"> All scripture is given by inspiration of God, and is profitable for doctrine, for reproof, for correction, for instruction in righteousness:</w:t>
      </w:r>
    </w:p>
    <w:p w14:paraId="711BB382" w14:textId="77777777" w:rsidR="001008C7" w:rsidRDefault="00AB1F35" w:rsidP="00AB1F35">
      <w:pPr>
        <w:pStyle w:val="NoSpacing"/>
      </w:pPr>
      <w:r>
        <w:t xml:space="preserve">:17 That the man of God may be perfect, </w:t>
      </w:r>
      <w:proofErr w:type="spellStart"/>
      <w:r>
        <w:t>throughly</w:t>
      </w:r>
      <w:proofErr w:type="spellEnd"/>
      <w:r>
        <w:t xml:space="preserve"> furnished unto all good works.</w:t>
      </w:r>
    </w:p>
    <w:p w14:paraId="4EC274CB" w14:textId="77777777" w:rsidR="00AB1F35" w:rsidRDefault="000E200D" w:rsidP="00AB1F35">
      <w:pPr>
        <w:pStyle w:val="NoSpacing"/>
      </w:pPr>
      <w:r>
        <w:t>(T</w:t>
      </w:r>
      <w:r w:rsidR="00AB1F35">
        <w:t>he scriptures contained in the bible were the Heavenly Father’s EXECUTIVE DECISION!  Searching and studying other books is giving place to Satan,</w:t>
      </w:r>
      <w:r>
        <w:t xml:space="preserve"> and you will SUCCESSFULLY remain with Satan or find </w:t>
      </w:r>
      <w:r w:rsidR="00AB1F35">
        <w:t>corruption!)</w:t>
      </w:r>
    </w:p>
    <w:p w14:paraId="15075F3F" w14:textId="77777777" w:rsidR="00AB1F35" w:rsidRDefault="00AB1F35" w:rsidP="001008C7">
      <w:pPr>
        <w:pStyle w:val="NoSpacing"/>
      </w:pPr>
    </w:p>
    <w:p w14:paraId="56DDC303" w14:textId="77777777" w:rsidR="00AB1F35" w:rsidRDefault="00AB1F35" w:rsidP="00AB1F35">
      <w:pPr>
        <w:pStyle w:val="NoSpacing"/>
      </w:pPr>
      <w:proofErr w:type="spellStart"/>
      <w:r>
        <w:t>IIPeter</w:t>
      </w:r>
      <w:proofErr w:type="spellEnd"/>
      <w:r>
        <w:t xml:space="preserve"> 1:20 Knowing this first, that no prophecy of the scripture is of any private interpretation.</w:t>
      </w:r>
    </w:p>
    <w:p w14:paraId="148F1CBD" w14:textId="77777777" w:rsidR="001008C7" w:rsidRDefault="00AB1F35" w:rsidP="00AB1F35">
      <w:pPr>
        <w:pStyle w:val="NoSpacing"/>
      </w:pPr>
      <w:r>
        <w:t xml:space="preserve">:21 For the prophecy came not in old time by the will of man: but holy men of God </w:t>
      </w:r>
      <w:proofErr w:type="spellStart"/>
      <w:r>
        <w:t>spake</w:t>
      </w:r>
      <w:proofErr w:type="spellEnd"/>
      <w:r>
        <w:t xml:space="preserve"> as they were moved by the Holy Ghost.</w:t>
      </w:r>
    </w:p>
    <w:p w14:paraId="514E3F8C" w14:textId="1ABE7A08" w:rsidR="005D0FBC" w:rsidRDefault="00AB1F35" w:rsidP="00AB1F35">
      <w:pPr>
        <w:pStyle w:val="NoSpacing"/>
      </w:pPr>
      <w:r>
        <w:t>(</w:t>
      </w:r>
      <w:r w:rsidR="000A5464">
        <w:t>THE LORD</w:t>
      </w:r>
      <w:r>
        <w:t xml:space="preserve">’S seal of approval, and His Holy Spirit are over the word of truth.  Men He moved to record and write His words which He maintained.  </w:t>
      </w:r>
      <w:r w:rsidR="005D0FBC">
        <w:t xml:space="preserve">Therefore, discovery of Moses’ diary or Psalms of Moses, the book of Enoch, the book of Jubilee NOR the Talmud are contained in the bible.  Neither Psalms of Solomon, Noah’s books, etc., Do NOT think for the LORD, OBEY HIM.  </w:t>
      </w:r>
      <w:r w:rsidR="005D0FBC">
        <w:rPr>
          <w:rStyle w:val="fbunderline"/>
        </w:rPr>
        <w:t>Saul was given the LORD’S words, and ALSO “felt” his way was the better option</w:t>
      </w:r>
      <w:r w:rsidR="005D0FBC">
        <w:t>.)</w:t>
      </w:r>
    </w:p>
    <w:p w14:paraId="41E8C33D" w14:textId="77777777" w:rsidR="005D0FBC" w:rsidRDefault="005D0FBC" w:rsidP="00AB1F35">
      <w:pPr>
        <w:pStyle w:val="NoSpacing"/>
      </w:pPr>
    </w:p>
    <w:p w14:paraId="1996CBC9" w14:textId="77777777" w:rsidR="00AB1F35" w:rsidRDefault="00AB1F35" w:rsidP="00AB1F35">
      <w:pPr>
        <w:pStyle w:val="NoSpacing"/>
      </w:pPr>
      <w:r>
        <w:t>Ecclesiastes 12:12 And further, by these, my son, be admonished: of making many books there is no end; and much study is a weariness of the flesh.</w:t>
      </w:r>
    </w:p>
    <w:p w14:paraId="4914A294" w14:textId="77777777" w:rsidR="00EF683B" w:rsidRDefault="00AB1F35" w:rsidP="001008C7">
      <w:pPr>
        <w:pStyle w:val="NoSpacing"/>
      </w:pPr>
      <w:r>
        <w:lastRenderedPageBreak/>
        <w:t xml:space="preserve">:13 Let us hear the conclusion of the whole matter: Fear </w:t>
      </w:r>
      <w:proofErr w:type="gramStart"/>
      <w:r>
        <w:t>God, and</w:t>
      </w:r>
      <w:proofErr w:type="gramEnd"/>
      <w:r>
        <w:t xml:space="preserve"> keep his commandments: for this is the whole duty of man. </w:t>
      </w:r>
      <w:r w:rsidR="00C4719D">
        <w:t>(C</w:t>
      </w:r>
      <w:r>
        <w:t>ommandments are contained in the entire book of the LORD, where your focus MUST be; other books about the Lord in this world, are set up to distract you</w:t>
      </w:r>
      <w:r w:rsidR="00EF683B">
        <w:t xml:space="preserve"> and will deceive</w:t>
      </w:r>
      <w:r>
        <w:t xml:space="preserve"> you.</w:t>
      </w:r>
    </w:p>
    <w:p w14:paraId="37ADE953" w14:textId="77777777" w:rsidR="001D7221" w:rsidRDefault="001D7221" w:rsidP="001008C7">
      <w:pPr>
        <w:pStyle w:val="NoSpacing"/>
      </w:pPr>
    </w:p>
    <w:p w14:paraId="25DCDBA9" w14:textId="77777777" w:rsidR="00D837D4" w:rsidRDefault="00D837D4" w:rsidP="001008C7">
      <w:pPr>
        <w:pStyle w:val="NoSpacing"/>
        <w:rPr>
          <w:rStyle w:val="tablestyle"/>
        </w:rPr>
      </w:pPr>
      <w:r>
        <w:t xml:space="preserve">Revelations 2:24 </w:t>
      </w:r>
      <w:r>
        <w:rPr>
          <w:rStyle w:val="tablestyle"/>
        </w:rPr>
        <w:t>But unto you I say, and unto</w:t>
      </w:r>
      <w:r w:rsidRPr="00D837D4">
        <w:rPr>
          <w:rStyle w:val="tablestyle"/>
        </w:rPr>
        <w:t xml:space="preserve"> </w:t>
      </w:r>
      <w:r w:rsidRPr="00D837D4">
        <w:rPr>
          <w:rStyle w:val="Strong"/>
          <w:b w:val="0"/>
        </w:rPr>
        <w:t>the</w:t>
      </w:r>
      <w:r w:rsidRPr="00D837D4">
        <w:rPr>
          <w:rStyle w:val="tablestyle"/>
        </w:rPr>
        <w:t xml:space="preserve"> rest in Thyatira, as many as have not this doctrine, and which have not known </w:t>
      </w:r>
      <w:r w:rsidRPr="00D837D4">
        <w:rPr>
          <w:rStyle w:val="Strong"/>
          <w:b w:val="0"/>
        </w:rPr>
        <w:t>the</w:t>
      </w:r>
      <w:r w:rsidRPr="00D837D4">
        <w:rPr>
          <w:rStyle w:val="tablestyle"/>
          <w:b/>
        </w:rPr>
        <w:t xml:space="preserve"> </w:t>
      </w:r>
      <w:r w:rsidRPr="00D837D4">
        <w:rPr>
          <w:rStyle w:val="Strong"/>
          <w:b w:val="0"/>
        </w:rPr>
        <w:t>depths</w:t>
      </w:r>
      <w:r>
        <w:rPr>
          <w:rStyle w:val="tablestyle"/>
        </w:rPr>
        <w:t xml:space="preserve"> of Satan, as they speak; I will put upon you none other burden.</w:t>
      </w:r>
    </w:p>
    <w:p w14:paraId="24E3B950" w14:textId="77777777" w:rsidR="00D837D4" w:rsidRDefault="00D837D4" w:rsidP="001008C7">
      <w:pPr>
        <w:pStyle w:val="NoSpacing"/>
      </w:pPr>
      <w:r>
        <w:rPr>
          <w:rStyle w:val="tablestyle"/>
        </w:rPr>
        <w:t>(Satan has every e</w:t>
      </w:r>
      <w:r w:rsidR="00EF683B">
        <w:rPr>
          <w:rStyle w:val="tablestyle"/>
        </w:rPr>
        <w:t xml:space="preserve">lement </w:t>
      </w:r>
      <w:r w:rsidR="00C4719D">
        <w:rPr>
          <w:rStyle w:val="tablestyle"/>
        </w:rPr>
        <w:t xml:space="preserve">and many schemes </w:t>
      </w:r>
      <w:r w:rsidR="00EF683B">
        <w:rPr>
          <w:rStyle w:val="tablestyle"/>
        </w:rPr>
        <w:t>in this world, also</w:t>
      </w:r>
      <w:r>
        <w:rPr>
          <w:rStyle w:val="tablestyle"/>
        </w:rPr>
        <w:t xml:space="preserve"> books</w:t>
      </w:r>
      <w:r w:rsidR="00EF683B">
        <w:rPr>
          <w:rStyle w:val="tablestyle"/>
        </w:rPr>
        <w:t>, authors of lost books, which</w:t>
      </w:r>
      <w:r>
        <w:rPr>
          <w:rStyle w:val="tablestyle"/>
        </w:rPr>
        <w:t xml:space="preserve"> many are distracted and deceived by.  The bible ONLY is truth, SUBMIT TO IT</w:t>
      </w:r>
      <w:r w:rsidR="00EF683B">
        <w:rPr>
          <w:rStyle w:val="tablestyle"/>
        </w:rPr>
        <w:t>, learn and apply the laws</w:t>
      </w:r>
      <w:r>
        <w:rPr>
          <w:rStyle w:val="tablestyle"/>
        </w:rPr>
        <w:t>!</w:t>
      </w:r>
      <w:r w:rsidR="00EF683B">
        <w:rPr>
          <w:rStyle w:val="tablestyle"/>
        </w:rPr>
        <w:t xml:space="preserve"> Psalms 19:7</w:t>
      </w:r>
      <w:r w:rsidR="00F37274">
        <w:rPr>
          <w:rStyle w:val="tablestyle"/>
        </w:rPr>
        <w:t xml:space="preserve">, </w:t>
      </w:r>
      <w:proofErr w:type="spellStart"/>
      <w:r w:rsidR="00F37274">
        <w:rPr>
          <w:rStyle w:val="tablestyle"/>
        </w:rPr>
        <w:t>IICorinthians</w:t>
      </w:r>
      <w:proofErr w:type="spellEnd"/>
      <w:r w:rsidR="00F37274">
        <w:rPr>
          <w:rStyle w:val="tablestyle"/>
        </w:rPr>
        <w:t xml:space="preserve"> 2:11</w:t>
      </w:r>
      <w:r w:rsidR="00EF683B">
        <w:rPr>
          <w:rStyle w:val="tablestyle"/>
        </w:rPr>
        <w:t>.</w:t>
      </w:r>
      <w:r>
        <w:rPr>
          <w:rStyle w:val="tablestyle"/>
        </w:rPr>
        <w:t>)</w:t>
      </w:r>
    </w:p>
    <w:p w14:paraId="4F490083" w14:textId="77777777" w:rsidR="001008C7" w:rsidRDefault="001008C7" w:rsidP="001008C7">
      <w:pPr>
        <w:pStyle w:val="NoSpacing"/>
      </w:pPr>
    </w:p>
    <w:p w14:paraId="3EA5823F" w14:textId="77777777" w:rsidR="001D7221" w:rsidRDefault="001D7221" w:rsidP="001D7221">
      <w:pPr>
        <w:pStyle w:val="NoSpacing"/>
      </w:pPr>
      <w:proofErr w:type="spellStart"/>
      <w:r>
        <w:t>IPeter</w:t>
      </w:r>
      <w:proofErr w:type="spellEnd"/>
      <w:r>
        <w:t xml:space="preserve"> 2:1 Wherefore laying aside all malice, and all guile, and hypocrisies, and envies, and all evil </w:t>
      </w:r>
      <w:proofErr w:type="spellStart"/>
      <w:r>
        <w:t>speakings</w:t>
      </w:r>
      <w:proofErr w:type="spellEnd"/>
      <w:r>
        <w:t>,</w:t>
      </w:r>
    </w:p>
    <w:p w14:paraId="6E8290DD" w14:textId="77777777" w:rsidR="001D7221" w:rsidRDefault="001D7221" w:rsidP="001D7221">
      <w:pPr>
        <w:pStyle w:val="NoSpacing"/>
      </w:pPr>
      <w:r>
        <w:t>:2 As newborn babes, desire the sincere milk of the word, that ye may grow thereby:</w:t>
      </w:r>
    </w:p>
    <w:p w14:paraId="21FC504B" w14:textId="77777777" w:rsidR="001D7221" w:rsidRDefault="001D7221" w:rsidP="001D7221">
      <w:pPr>
        <w:pStyle w:val="NoSpacing"/>
      </w:pPr>
      <w:r>
        <w:t>:3 If so be ye have tasted that the Lord is gracious.</w:t>
      </w:r>
    </w:p>
    <w:p w14:paraId="67A11733" w14:textId="77777777" w:rsidR="001008C7" w:rsidRDefault="001D7221" w:rsidP="001008C7">
      <w:pPr>
        <w:pStyle w:val="NoSpacing"/>
      </w:pPr>
      <w:r>
        <w:t>(U</w:t>
      </w:r>
      <w:r w:rsidR="001008C7">
        <w:t xml:space="preserve">nfortunately many </w:t>
      </w:r>
      <w:r>
        <w:t xml:space="preserve">stubborn </w:t>
      </w:r>
      <w:r w:rsidR="001008C7">
        <w:t xml:space="preserve">Israelites instead of staying with the milk (word of truth) </w:t>
      </w:r>
      <w:r>
        <w:t xml:space="preserve">of their Father </w:t>
      </w:r>
      <w:r w:rsidR="001008C7">
        <w:t xml:space="preserve">AS OBEDIENT CHILDREN, seek out unnecessary things.  Other books, </w:t>
      </w:r>
      <w:r>
        <w:t>and other doctrines</w:t>
      </w:r>
      <w:r w:rsidR="001008C7">
        <w:t xml:space="preserve"> they believe are valid</w:t>
      </w:r>
      <w:r>
        <w:t>, BUT</w:t>
      </w:r>
      <w:r w:rsidR="001008C7">
        <w:t xml:space="preserve"> are NOT a part of the bible</w:t>
      </w:r>
      <w:r>
        <w:t>, NOR TRUTH</w:t>
      </w:r>
      <w:r w:rsidR="001008C7">
        <w:t>.  This is as SENSELESS as a baby leaving its mother’s milk for the bottom of a shoe or toilet water</w:t>
      </w:r>
      <w:r>
        <w:t>, and then</w:t>
      </w:r>
      <w:r w:rsidR="001008C7">
        <w:t xml:space="preserve"> TRYING TO BE NURTURED</w:t>
      </w:r>
      <w:r>
        <w:t xml:space="preserve"> via</w:t>
      </w:r>
      <w:r w:rsidR="001008C7">
        <w:t xml:space="preserve"> all three</w:t>
      </w:r>
      <w:r>
        <w:t>.</w:t>
      </w:r>
      <w:r w:rsidR="00865E95">
        <w:t xml:space="preserve">  J</w:t>
      </w:r>
      <w:r w:rsidR="00865E95" w:rsidRPr="00865E95">
        <w:rPr>
          <w:rStyle w:val="Strong"/>
          <w:b w:val="0"/>
        </w:rPr>
        <w:t xml:space="preserve">ohn 14:6, Isaiah 42;3-4, John 17:17, </w:t>
      </w:r>
      <w:proofErr w:type="spellStart"/>
      <w:r w:rsidR="00865E95" w:rsidRPr="00865E95">
        <w:rPr>
          <w:rStyle w:val="Strong"/>
          <w:b w:val="0"/>
        </w:rPr>
        <w:t>IITimothy</w:t>
      </w:r>
      <w:proofErr w:type="spellEnd"/>
      <w:r w:rsidR="00865E95" w:rsidRPr="00865E95">
        <w:rPr>
          <w:rStyle w:val="Strong"/>
          <w:b w:val="0"/>
        </w:rPr>
        <w:t xml:space="preserve"> 2:15)</w:t>
      </w:r>
    </w:p>
    <w:p w14:paraId="2A03E415" w14:textId="77777777" w:rsidR="001008C7" w:rsidRDefault="001008C7" w:rsidP="001008C7">
      <w:pPr>
        <w:pStyle w:val="NoSpacing"/>
      </w:pPr>
    </w:p>
    <w:p w14:paraId="7251CA53" w14:textId="77777777" w:rsidR="001008C7" w:rsidRDefault="001008C7" w:rsidP="001008C7">
      <w:pPr>
        <w:pStyle w:val="NoSpacing"/>
      </w:pPr>
      <w:r>
        <w:t>Ecclesiasticus 3:19 Many are in high place, and of renown: but mysteries are revealed unto the meek.</w:t>
      </w:r>
      <w:r w:rsidR="00C4719D">
        <w:t xml:space="preserve"> (LORD opens the </w:t>
      </w:r>
      <w:r>
        <w:t>mind</w:t>
      </w:r>
      <w:r w:rsidR="00C4719D">
        <w:t>s of His true servants</w:t>
      </w:r>
      <w:r>
        <w:t xml:space="preserve"> for mysteries</w:t>
      </w:r>
      <w:r w:rsidR="00B73631">
        <w:t xml:space="preserve"> to be understood</w:t>
      </w:r>
      <w:r w:rsidR="00C4719D">
        <w:t xml:space="preserve">, NOT by SEARCHING </w:t>
      </w:r>
      <w:r>
        <w:t>AWAY from the bible)</w:t>
      </w:r>
    </w:p>
    <w:p w14:paraId="46CBC40B" w14:textId="77777777" w:rsidR="001008C7" w:rsidRDefault="001008C7" w:rsidP="001008C7">
      <w:pPr>
        <w:pStyle w:val="NoSpacing"/>
      </w:pPr>
    </w:p>
    <w:p w14:paraId="122CB76F" w14:textId="77777777" w:rsidR="001008C7" w:rsidRDefault="001008C7" w:rsidP="001008C7">
      <w:pPr>
        <w:pStyle w:val="NoSpacing"/>
      </w:pPr>
      <w:r>
        <w:t xml:space="preserve">:20 For the power of the Lord is great, and he is </w:t>
      </w:r>
      <w:proofErr w:type="spellStart"/>
      <w:r>
        <w:t>honoured</w:t>
      </w:r>
      <w:proofErr w:type="spellEnd"/>
      <w:r>
        <w:t xml:space="preserve"> of the lowly.</w:t>
      </w:r>
    </w:p>
    <w:p w14:paraId="5885E435" w14:textId="77777777" w:rsidR="001008C7" w:rsidRDefault="00F94E67" w:rsidP="001008C7">
      <w:pPr>
        <w:pStyle w:val="NoSpacing"/>
      </w:pPr>
      <w:r>
        <w:t>(W</w:t>
      </w:r>
      <w:r w:rsidR="001008C7">
        <w:t>e honor the LORD and are BLESSED by OBEYING Him</w:t>
      </w:r>
      <w:r>
        <w:t>, not acting as if commandments are MERE suggestions.</w:t>
      </w:r>
      <w:r w:rsidR="001008C7">
        <w:t>)</w:t>
      </w:r>
    </w:p>
    <w:p w14:paraId="239098A7" w14:textId="77777777" w:rsidR="001008C7" w:rsidRDefault="001008C7" w:rsidP="001008C7">
      <w:pPr>
        <w:pStyle w:val="NoSpacing"/>
      </w:pPr>
    </w:p>
    <w:p w14:paraId="7D3CF882" w14:textId="77777777" w:rsidR="001008C7" w:rsidRDefault="001008C7" w:rsidP="001008C7">
      <w:pPr>
        <w:pStyle w:val="NoSpacing"/>
      </w:pPr>
      <w:r>
        <w:t>:21 Seek not out things that are too hard for thee, neither search the things that are above thy strength.</w:t>
      </w:r>
    </w:p>
    <w:p w14:paraId="27169C1F" w14:textId="77777777" w:rsidR="001008C7" w:rsidRDefault="00B73631" w:rsidP="001008C7">
      <w:pPr>
        <w:pStyle w:val="NoSpacing"/>
      </w:pPr>
      <w:r>
        <w:t>(</w:t>
      </w:r>
      <w:r w:rsidR="00F94E67">
        <w:t xml:space="preserve">IS THIS VERSE A SUGGESTION!  </w:t>
      </w:r>
      <w:r>
        <w:t>what moment were angels created</w:t>
      </w:r>
      <w:r w:rsidR="001008C7">
        <w:t xml:space="preserve">, I heard they came from the ancient tribe of </w:t>
      </w:r>
      <w:proofErr w:type="spellStart"/>
      <w:r w:rsidR="001008C7">
        <w:t>kemet</w:t>
      </w:r>
      <w:proofErr w:type="spellEnd"/>
      <w:r w:rsidR="001008C7">
        <w:t xml:space="preserve">?  </w:t>
      </w:r>
      <w:r>
        <w:t xml:space="preserve">What color were Cain’s eyes???  </w:t>
      </w:r>
      <w:r w:rsidR="001008C7">
        <w:t>Why do they have legends in Cambodia about snake people, “hmm, I better put the bible down and fo</w:t>
      </w:r>
      <w:r w:rsidR="007D670A">
        <w:t xml:space="preserve">cus on books about legends which are </w:t>
      </w:r>
      <w:r w:rsidR="001008C7">
        <w:t xml:space="preserve">deep!”  Is that why the bible called people “lion-like”?  </w:t>
      </w:r>
      <w:r w:rsidR="00F94E67">
        <w:t>“</w:t>
      </w:r>
      <w:r w:rsidR="001008C7">
        <w:t>I’</w:t>
      </w:r>
      <w:r>
        <w:t xml:space="preserve">m deeper than the Mariana Trench, I </w:t>
      </w:r>
      <w:r w:rsidR="00F94E67">
        <w:t>better STUDY these lies, because I “SEE” something!  I’m deep as space exploration!”)  HUMBLY learn and REPENT!</w:t>
      </w:r>
    </w:p>
    <w:p w14:paraId="297025B5" w14:textId="77777777" w:rsidR="001008C7" w:rsidRDefault="001008C7" w:rsidP="001008C7">
      <w:pPr>
        <w:pStyle w:val="NoSpacing"/>
      </w:pPr>
    </w:p>
    <w:p w14:paraId="4E635F6E" w14:textId="77777777" w:rsidR="001008C7" w:rsidRDefault="00B73631" w:rsidP="001008C7">
      <w:pPr>
        <w:pStyle w:val="NoSpacing"/>
      </w:pPr>
      <w:r>
        <w:t>:</w:t>
      </w:r>
      <w:r w:rsidR="001008C7">
        <w:t xml:space="preserve">22 But what </w:t>
      </w:r>
      <w:proofErr w:type="gramStart"/>
      <w:r w:rsidR="001008C7">
        <w:t>is</w:t>
      </w:r>
      <w:proofErr w:type="gramEnd"/>
      <w:r w:rsidR="001008C7">
        <w:t xml:space="preserve"> commanded thee, think thereupon with reverence, for it is not needful for thee to see with thine eyes the things that are in secret.</w:t>
      </w:r>
    </w:p>
    <w:p w14:paraId="5550CE29" w14:textId="77777777" w:rsidR="00B73631" w:rsidRDefault="00B73631" w:rsidP="001008C7">
      <w:pPr>
        <w:pStyle w:val="NoSpacing"/>
      </w:pPr>
      <w:r>
        <w:t xml:space="preserve">(DON’T KNOW NOR APPLY </w:t>
      </w:r>
      <w:r w:rsidR="007D670A">
        <w:t xml:space="preserve">even </w:t>
      </w:r>
      <w:r>
        <w:t>five biblical commandments, yet</w:t>
      </w:r>
      <w:r w:rsidR="007D670A">
        <w:t xml:space="preserve"> you</w:t>
      </w:r>
      <w:r>
        <w:t xml:space="preserve"> think to uncover wisdom and mysteries??)</w:t>
      </w:r>
    </w:p>
    <w:p w14:paraId="1801D483" w14:textId="77777777" w:rsidR="001008C7" w:rsidRDefault="001008C7" w:rsidP="001008C7">
      <w:pPr>
        <w:pStyle w:val="NoSpacing"/>
      </w:pPr>
    </w:p>
    <w:p w14:paraId="1942625C" w14:textId="77777777" w:rsidR="001008C7" w:rsidRDefault="00865FFF" w:rsidP="001008C7">
      <w:pPr>
        <w:pStyle w:val="NoSpacing"/>
      </w:pPr>
      <w:r>
        <w:t>:</w:t>
      </w:r>
      <w:r w:rsidR="001008C7">
        <w:t>23 Be not curious in unnecessary matters: for more things are shewed unto thee than men understand.</w:t>
      </w:r>
    </w:p>
    <w:p w14:paraId="22C422D0" w14:textId="77777777" w:rsidR="00B73631" w:rsidRDefault="00B73631" w:rsidP="001008C7">
      <w:pPr>
        <w:pStyle w:val="NoSpacing"/>
      </w:pPr>
      <w:r>
        <w:t>(NO GREATER MYSTERIES, than CORRECTLY worshipping the Father and Messiah and truly observing the commandments by the Spirit</w:t>
      </w:r>
      <w:r w:rsidR="00865FFF">
        <w:t>.  Again, THESE ARE NOT SUGGESTIONS, they are commandments!</w:t>
      </w:r>
      <w:r w:rsidR="007D670A">
        <w:t xml:space="preserve"> Matthew 13:11.</w:t>
      </w:r>
      <w:r>
        <w:t>)</w:t>
      </w:r>
    </w:p>
    <w:p w14:paraId="597852AA" w14:textId="77777777" w:rsidR="001008C7" w:rsidRDefault="001008C7" w:rsidP="001008C7">
      <w:pPr>
        <w:pStyle w:val="NoSpacing"/>
      </w:pPr>
    </w:p>
    <w:p w14:paraId="78081A12" w14:textId="77777777" w:rsidR="001008C7" w:rsidRDefault="00865FFF" w:rsidP="001008C7">
      <w:pPr>
        <w:pStyle w:val="NoSpacing"/>
      </w:pPr>
      <w:r>
        <w:t>:</w:t>
      </w:r>
      <w:r w:rsidR="001008C7">
        <w:t>24 For many are deceived by their own vain opinion; and an evil suspicion hath overthrown their judgment.</w:t>
      </w:r>
    </w:p>
    <w:p w14:paraId="69DD2E54" w14:textId="77777777" w:rsidR="00B73631" w:rsidRDefault="00B73631" w:rsidP="001008C7">
      <w:pPr>
        <w:pStyle w:val="NoSpacing"/>
      </w:pPr>
      <w:r>
        <w:lastRenderedPageBreak/>
        <w:t>(OWN VAIN OPINION, deceived by “own vain opinion,” worthless wicked thoughts, guesses and assumptions; going against t</w:t>
      </w:r>
      <w:r w:rsidR="00865FFF">
        <w:t>he word of truth CORRUPTS</w:t>
      </w:r>
      <w:r>
        <w:t xml:space="preserve"> judgment and true discerning!)</w:t>
      </w:r>
    </w:p>
    <w:p w14:paraId="65474E37" w14:textId="77777777" w:rsidR="001008C7" w:rsidRDefault="001008C7" w:rsidP="001008C7">
      <w:pPr>
        <w:pStyle w:val="NoSpacing"/>
      </w:pPr>
    </w:p>
    <w:p w14:paraId="7B907DED" w14:textId="77777777" w:rsidR="001008C7" w:rsidRDefault="00865FFF" w:rsidP="001008C7">
      <w:pPr>
        <w:pStyle w:val="NoSpacing"/>
      </w:pPr>
      <w:r>
        <w:t>:</w:t>
      </w:r>
      <w:r w:rsidR="001008C7">
        <w:t>25 Without eyes thou shalt want light: profess not the knowledge therefore that thou hast not.</w:t>
      </w:r>
    </w:p>
    <w:p w14:paraId="713BE727" w14:textId="77777777" w:rsidR="00B73631" w:rsidRDefault="00865FFF" w:rsidP="001008C7">
      <w:pPr>
        <w:pStyle w:val="NoSpacing"/>
      </w:pPr>
      <w:r>
        <w:t>(W</w:t>
      </w:r>
      <w:r w:rsidR="00B73631">
        <w:t>hat knowledge will you have being disobedient to the bible?</w:t>
      </w:r>
      <w:r>
        <w:t xml:space="preserve"> </w:t>
      </w:r>
      <w:r w:rsidR="00BB6037">
        <w:t>(Psalms 111:10)</w:t>
      </w:r>
      <w:r>
        <w:t xml:space="preserve"> What knowledge will you produce outside the word of truth?</w:t>
      </w:r>
      <w:r w:rsidR="00BB6037">
        <w:t xml:space="preserve"> (Jeremiah 10:14-15)</w:t>
      </w:r>
      <w:r w:rsidR="00B73631">
        <w:t>)</w:t>
      </w:r>
    </w:p>
    <w:p w14:paraId="221FBF54" w14:textId="77777777" w:rsidR="001008C7" w:rsidRDefault="001008C7" w:rsidP="001008C7">
      <w:pPr>
        <w:pStyle w:val="NoSpacing"/>
      </w:pPr>
    </w:p>
    <w:p w14:paraId="36FBAC3E" w14:textId="77777777" w:rsidR="001008C7" w:rsidRDefault="00261E8F" w:rsidP="001008C7">
      <w:pPr>
        <w:pStyle w:val="NoSpacing"/>
      </w:pPr>
      <w:r>
        <w:t>:</w:t>
      </w:r>
      <w:r w:rsidR="001008C7">
        <w:t>26 A stubborn heart shall fare evil at the last; and he that loveth danger shall perish therein.</w:t>
      </w:r>
    </w:p>
    <w:p w14:paraId="700B9F3C" w14:textId="11E1C5B2" w:rsidR="00B73631" w:rsidRDefault="00B73631" w:rsidP="001008C7">
      <w:pPr>
        <w:pStyle w:val="NoSpacing"/>
      </w:pPr>
      <w:r>
        <w:t>(A hard headed Israelite will pay and SUFFER</w:t>
      </w:r>
      <w:r w:rsidR="00E10D89">
        <w:t xml:space="preserve"> for rebell</w:t>
      </w:r>
      <w:r>
        <w:t xml:space="preserve">ion, and playing around with other doctrines and books CONTRARY to the LORD’S many specific commandments, will cost those </w:t>
      </w:r>
      <w:r w:rsidR="009C3C76">
        <w:t xml:space="preserve">that </w:t>
      </w:r>
      <w:r w:rsidR="00261E8F">
        <w:t xml:space="preserve">remain </w:t>
      </w:r>
      <w:proofErr w:type="gramStart"/>
      <w:r w:rsidR="00261E8F">
        <w:t xml:space="preserve">disobedient </w:t>
      </w:r>
      <w:r>
        <w:t>.</w:t>
      </w:r>
      <w:proofErr w:type="gramEnd"/>
      <w:r>
        <w:t xml:space="preserve">  Did Israel’s CONSTANT stubbornness against the word of truth and the LORD </w:t>
      </w:r>
      <w:r w:rsidR="00261E8F">
        <w:t xml:space="preserve">seem insignificant or trivial to you?  </w:t>
      </w:r>
      <w:r>
        <w:t xml:space="preserve">Were our punishments for STUBBORNNESS </w:t>
      </w:r>
      <w:r w:rsidR="00261E8F">
        <w:t>minor?  Zechariah 1:6.</w:t>
      </w:r>
      <w:r>
        <w:t>)</w:t>
      </w:r>
    </w:p>
    <w:p w14:paraId="08E8C367" w14:textId="77777777" w:rsidR="00382596" w:rsidRDefault="00382596" w:rsidP="001008C7">
      <w:pPr>
        <w:pStyle w:val="NoSpacing"/>
      </w:pPr>
    </w:p>
    <w:p w14:paraId="649CEA9B" w14:textId="77777777" w:rsidR="00382596" w:rsidRDefault="00382596" w:rsidP="00382596">
      <w:pPr>
        <w:pStyle w:val="NoSpacing"/>
      </w:pPr>
      <w:r>
        <w:t>John 5:39 Search the scriptures; for in them ye think ye have eternal life: and they are they which testify of me.</w:t>
      </w:r>
    </w:p>
    <w:p w14:paraId="72E1323E" w14:textId="77777777" w:rsidR="00382596" w:rsidRDefault="00382596" w:rsidP="00382596">
      <w:pPr>
        <w:pStyle w:val="NoSpacing"/>
      </w:pPr>
      <w:r>
        <w:t>(SEARCH THE SCRIPTURES, NOT what you feel the scriptures are, or what INTERESTS you!</w:t>
      </w:r>
      <w:r w:rsidR="00AC7E25">
        <w:t xml:space="preserve"> Itching ears: curious in all things that are wicked, fables or vain! </w:t>
      </w:r>
      <w:r w:rsidR="00E10D89">
        <w:t xml:space="preserve"> </w:t>
      </w:r>
      <w:proofErr w:type="spellStart"/>
      <w:r w:rsidR="00E10D89">
        <w:t>IITimothy</w:t>
      </w:r>
      <w:proofErr w:type="spellEnd"/>
      <w:r w:rsidR="00E10D89">
        <w:t xml:space="preserve"> 4:3-4</w:t>
      </w:r>
      <w:r>
        <w:t>)</w:t>
      </w:r>
    </w:p>
    <w:p w14:paraId="445170FB" w14:textId="77777777" w:rsidR="00E10D89" w:rsidRDefault="00E10D89" w:rsidP="00382596">
      <w:pPr>
        <w:pStyle w:val="NoSpacing"/>
      </w:pPr>
    </w:p>
    <w:p w14:paraId="03681BCA" w14:textId="77777777" w:rsidR="00E10D89" w:rsidRDefault="00E10D89" w:rsidP="00E10D89">
      <w:pPr>
        <w:pStyle w:val="NoSpacing"/>
      </w:pPr>
      <w:proofErr w:type="spellStart"/>
      <w:r>
        <w:t>IITimothy</w:t>
      </w:r>
      <w:proofErr w:type="spellEnd"/>
      <w:r>
        <w:t xml:space="preserve"> 4:3 For the time will come when they will not endure sound doctrine; but after their own lusts shall they heap to themselves teachers, having itching ears;</w:t>
      </w:r>
    </w:p>
    <w:p w14:paraId="4BFEB640" w14:textId="77777777" w:rsidR="00E10D89" w:rsidRDefault="00E10D89" w:rsidP="00E10D89">
      <w:pPr>
        <w:pStyle w:val="NoSpacing"/>
      </w:pPr>
      <w:r>
        <w:t xml:space="preserve">:4 And they shall turn away their ears from the </w:t>
      </w:r>
      <w:proofErr w:type="gramStart"/>
      <w:r>
        <w:t>truth, and</w:t>
      </w:r>
      <w:proofErr w:type="gramEnd"/>
      <w:r>
        <w:t xml:space="preserve"> shall be turned unto fables.</w:t>
      </w:r>
    </w:p>
    <w:p w14:paraId="05A292FD" w14:textId="77777777" w:rsidR="00E10D89" w:rsidRDefault="00E10D89" w:rsidP="00E10D89">
      <w:pPr>
        <w:pStyle w:val="NoSpacing"/>
      </w:pPr>
      <w:r>
        <w:t>(Sound doctrine is the word of truth, NOT anything else.)</w:t>
      </w:r>
    </w:p>
    <w:p w14:paraId="48EDB04D" w14:textId="77777777" w:rsidR="001008C7" w:rsidRDefault="001008C7" w:rsidP="001008C7">
      <w:pPr>
        <w:pStyle w:val="NoSpacing"/>
      </w:pPr>
    </w:p>
    <w:p w14:paraId="6191633F" w14:textId="77777777" w:rsidR="001008C7" w:rsidRDefault="001008C7" w:rsidP="001008C7">
      <w:pPr>
        <w:pStyle w:val="NoSpacing"/>
      </w:pPr>
      <w:proofErr w:type="spellStart"/>
      <w:r>
        <w:t>IITimothy</w:t>
      </w:r>
      <w:proofErr w:type="spellEnd"/>
      <w:r>
        <w:t xml:space="preserve"> 3:7 </w:t>
      </w:r>
      <w:r w:rsidR="009C3C76" w:rsidRPr="009C3C76">
        <w:t>Ever learning, and never able to come to the knowledge of the truth.</w:t>
      </w:r>
    </w:p>
    <w:p w14:paraId="21994998" w14:textId="77777777" w:rsidR="00B73631" w:rsidRDefault="00B73631" w:rsidP="001008C7">
      <w:pPr>
        <w:pStyle w:val="NoSpacing"/>
      </w:pPr>
      <w:r>
        <w:t xml:space="preserve">(NO ONE wants to fulfill </w:t>
      </w:r>
      <w:proofErr w:type="gramStart"/>
      <w:r>
        <w:t>these type of scriptures</w:t>
      </w:r>
      <w:proofErr w:type="gramEnd"/>
      <w:r>
        <w:t xml:space="preserve">!  But continue to lean upon your own understanding, </w:t>
      </w:r>
      <w:r w:rsidR="009C3C76">
        <w:t xml:space="preserve">study the books you want, focus on anything except the Messiah, </w:t>
      </w:r>
      <w:r>
        <w:t>and fulfilling this scripture will be INEVITABLE.)</w:t>
      </w:r>
    </w:p>
    <w:p w14:paraId="10A920AB" w14:textId="77777777" w:rsidR="00B73631" w:rsidRDefault="00B73631" w:rsidP="001008C7">
      <w:pPr>
        <w:pStyle w:val="NoSpacing"/>
      </w:pPr>
    </w:p>
    <w:p w14:paraId="4356E86F" w14:textId="77777777" w:rsidR="00B73631" w:rsidRDefault="00B73631" w:rsidP="001008C7">
      <w:pPr>
        <w:pStyle w:val="NoSpacing"/>
      </w:pPr>
      <w:r>
        <w:t xml:space="preserve">Life, prosperity, truth and mercy is </w:t>
      </w:r>
      <w:r w:rsidR="005F0486">
        <w:t xml:space="preserve">by our obedience, as is getting </w:t>
      </w:r>
      <w:r>
        <w:t>all knowledge and all wisdom:</w:t>
      </w:r>
    </w:p>
    <w:p w14:paraId="781FB985" w14:textId="77777777" w:rsidR="00B73631" w:rsidRDefault="00B73631" w:rsidP="001008C7">
      <w:pPr>
        <w:pStyle w:val="NoSpacing"/>
      </w:pPr>
    </w:p>
    <w:p w14:paraId="741D234B" w14:textId="77777777" w:rsidR="00B73631" w:rsidRDefault="00B73631" w:rsidP="001008C7">
      <w:pPr>
        <w:pStyle w:val="NoSpacing"/>
      </w:pPr>
      <w:r>
        <w:t xml:space="preserve">Ecclesiasticus 19:20 </w:t>
      </w:r>
      <w:r w:rsidRPr="00B73631">
        <w:t xml:space="preserve">The fear of the Lord is all wisdom; and in all wisdom is the performance of the law, and the knowledge of his </w:t>
      </w:r>
      <w:proofErr w:type="spellStart"/>
      <w:r w:rsidRPr="00B73631">
        <w:t>omnipotency</w:t>
      </w:r>
      <w:proofErr w:type="spellEnd"/>
      <w:r w:rsidRPr="00B73631">
        <w:t>.</w:t>
      </w:r>
    </w:p>
    <w:p w14:paraId="1CDFD761" w14:textId="77777777" w:rsidR="00B73631" w:rsidRDefault="00B73631" w:rsidP="001008C7">
      <w:pPr>
        <w:pStyle w:val="NoSpacing"/>
      </w:pPr>
      <w:r>
        <w:t xml:space="preserve">(IS ANY PART OF THAT VERSE SOMEHOW unclear?  Or do you need to see OTHER BOOKS separate from the bible such as the book of </w:t>
      </w:r>
      <w:proofErr w:type="spellStart"/>
      <w:r>
        <w:t>enoch</w:t>
      </w:r>
      <w:proofErr w:type="spellEnd"/>
      <w:r>
        <w:t xml:space="preserve"> or the book of jubilee for true deep knowledge?  Maybe the </w:t>
      </w:r>
      <w:r w:rsidR="00D159E5">
        <w:t xml:space="preserve">Josephus has </w:t>
      </w:r>
      <w:r>
        <w:t>the true interpretation, or African books can save us from the bible’s myopic viewpoints?  STOP being foolish and stubborn, willful; your lives depend on it!)</w:t>
      </w:r>
    </w:p>
    <w:p w14:paraId="525663B4" w14:textId="77777777" w:rsidR="00B73631" w:rsidRDefault="00B73631" w:rsidP="001008C7">
      <w:pPr>
        <w:pStyle w:val="NoSpacing"/>
      </w:pPr>
    </w:p>
    <w:p w14:paraId="573BC476" w14:textId="687DD55A" w:rsidR="00B73631" w:rsidRDefault="00B73631" w:rsidP="001008C7">
      <w:pPr>
        <w:pStyle w:val="NoSpacing"/>
      </w:pPr>
      <w:r>
        <w:t xml:space="preserve">All Glory to Our Eternal Ancient of Days </w:t>
      </w:r>
      <w:proofErr w:type="gramStart"/>
      <w:r w:rsidR="000A5464">
        <w:t>The</w:t>
      </w:r>
      <w:proofErr w:type="gramEnd"/>
      <w:r w:rsidR="000A5464">
        <w:t xml:space="preserve"> Most High </w:t>
      </w:r>
      <w:r>
        <w:t xml:space="preserve">and our Precious Messiah </w:t>
      </w:r>
      <w:r w:rsidR="000A5464">
        <w:t>Jesus Christ</w:t>
      </w:r>
      <w:r>
        <w:t xml:space="preserve"> for Their mercies, TRUTH, purity and perfection!</w:t>
      </w:r>
    </w:p>
    <w:p w14:paraId="2AECB511" w14:textId="77777777" w:rsidR="005F0486" w:rsidRDefault="005F0486" w:rsidP="001008C7">
      <w:pPr>
        <w:pStyle w:val="NoSpacing"/>
      </w:pPr>
      <w:bookmarkStart w:id="0" w:name="_GoBack"/>
      <w:bookmarkEnd w:id="0"/>
    </w:p>
    <w:p w14:paraId="55EB0A9E" w14:textId="77777777" w:rsidR="005F0486" w:rsidRDefault="005F0486" w:rsidP="001008C7">
      <w:pPr>
        <w:pStyle w:val="NoSpacing"/>
      </w:pPr>
      <w:r>
        <w:t xml:space="preserve">1611 king </w:t>
      </w:r>
      <w:proofErr w:type="spellStart"/>
      <w:r>
        <w:t>james</w:t>
      </w:r>
      <w:proofErr w:type="spellEnd"/>
      <w:r>
        <w:t xml:space="preserve"> version bible</w:t>
      </w:r>
    </w:p>
    <w:sectPr w:rsidR="005F04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t7Q0NjI1MjI0MDZS0lEKTi0uzszPAykwqgUAGwxSVCwAAAA="/>
  </w:docVars>
  <w:rsids>
    <w:rsidRoot w:val="001008C7"/>
    <w:rsid w:val="000A5464"/>
    <w:rsid w:val="000E200D"/>
    <w:rsid w:val="001008C7"/>
    <w:rsid w:val="001458A0"/>
    <w:rsid w:val="001D7221"/>
    <w:rsid w:val="0024515D"/>
    <w:rsid w:val="00261E8F"/>
    <w:rsid w:val="00382596"/>
    <w:rsid w:val="005507E1"/>
    <w:rsid w:val="005D0FBC"/>
    <w:rsid w:val="005F0486"/>
    <w:rsid w:val="007D670A"/>
    <w:rsid w:val="00865E95"/>
    <w:rsid w:val="00865FFF"/>
    <w:rsid w:val="0091588C"/>
    <w:rsid w:val="00930ACA"/>
    <w:rsid w:val="009937A3"/>
    <w:rsid w:val="009C3C76"/>
    <w:rsid w:val="00AB1F35"/>
    <w:rsid w:val="00AC7E25"/>
    <w:rsid w:val="00B73631"/>
    <w:rsid w:val="00BB6037"/>
    <w:rsid w:val="00C4465D"/>
    <w:rsid w:val="00C4719D"/>
    <w:rsid w:val="00D159E5"/>
    <w:rsid w:val="00D2401C"/>
    <w:rsid w:val="00D837D4"/>
    <w:rsid w:val="00E10D89"/>
    <w:rsid w:val="00EF683B"/>
    <w:rsid w:val="00F37274"/>
    <w:rsid w:val="00F94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15E74"/>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008C7"/>
    <w:pPr>
      <w:spacing w:after="0" w:line="240" w:lineRule="auto"/>
    </w:pPr>
  </w:style>
  <w:style w:type="character" w:customStyle="1" w:styleId="tablestyle">
    <w:name w:val="tablestyle"/>
    <w:basedOn w:val="DefaultParagraphFont"/>
    <w:rsid w:val="00D837D4"/>
  </w:style>
  <w:style w:type="character" w:styleId="Strong">
    <w:name w:val="Strong"/>
    <w:basedOn w:val="DefaultParagraphFont"/>
    <w:uiPriority w:val="22"/>
    <w:qFormat/>
    <w:rsid w:val="00D837D4"/>
    <w:rPr>
      <w:b/>
      <w:bCs/>
    </w:rPr>
  </w:style>
  <w:style w:type="character" w:customStyle="1" w:styleId="fbunderline">
    <w:name w:val="fbunderline"/>
    <w:basedOn w:val="DefaultParagraphFont"/>
    <w:rsid w:val="005D0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964615">
      <w:bodyDiv w:val="1"/>
      <w:marLeft w:val="0"/>
      <w:marRight w:val="0"/>
      <w:marTop w:val="0"/>
      <w:marBottom w:val="0"/>
      <w:divBdr>
        <w:top w:val="none" w:sz="0" w:space="0" w:color="auto"/>
        <w:left w:val="none" w:sz="0" w:space="0" w:color="auto"/>
        <w:bottom w:val="none" w:sz="0" w:space="0" w:color="auto"/>
        <w:right w:val="none" w:sz="0" w:space="0" w:color="auto"/>
      </w:divBdr>
    </w:div>
    <w:div w:id="453982347">
      <w:bodyDiv w:val="1"/>
      <w:marLeft w:val="0"/>
      <w:marRight w:val="0"/>
      <w:marTop w:val="0"/>
      <w:marBottom w:val="0"/>
      <w:divBdr>
        <w:top w:val="none" w:sz="0" w:space="0" w:color="auto"/>
        <w:left w:val="none" w:sz="0" w:space="0" w:color="auto"/>
        <w:bottom w:val="none" w:sz="0" w:space="0" w:color="auto"/>
        <w:right w:val="none" w:sz="0" w:space="0" w:color="auto"/>
      </w:divBdr>
    </w:div>
    <w:div w:id="801381509">
      <w:bodyDiv w:val="1"/>
      <w:marLeft w:val="0"/>
      <w:marRight w:val="0"/>
      <w:marTop w:val="0"/>
      <w:marBottom w:val="0"/>
      <w:divBdr>
        <w:top w:val="none" w:sz="0" w:space="0" w:color="auto"/>
        <w:left w:val="none" w:sz="0" w:space="0" w:color="auto"/>
        <w:bottom w:val="none" w:sz="0" w:space="0" w:color="auto"/>
        <w:right w:val="none" w:sz="0" w:space="0" w:color="auto"/>
      </w:divBdr>
    </w:div>
    <w:div w:id="880435524">
      <w:bodyDiv w:val="1"/>
      <w:marLeft w:val="0"/>
      <w:marRight w:val="0"/>
      <w:marTop w:val="0"/>
      <w:marBottom w:val="0"/>
      <w:divBdr>
        <w:top w:val="none" w:sz="0" w:space="0" w:color="auto"/>
        <w:left w:val="none" w:sz="0" w:space="0" w:color="auto"/>
        <w:bottom w:val="none" w:sz="0" w:space="0" w:color="auto"/>
        <w:right w:val="none" w:sz="0" w:space="0" w:color="auto"/>
      </w:divBdr>
    </w:div>
    <w:div w:id="976911223">
      <w:bodyDiv w:val="1"/>
      <w:marLeft w:val="0"/>
      <w:marRight w:val="0"/>
      <w:marTop w:val="0"/>
      <w:marBottom w:val="0"/>
      <w:divBdr>
        <w:top w:val="none" w:sz="0" w:space="0" w:color="auto"/>
        <w:left w:val="none" w:sz="0" w:space="0" w:color="auto"/>
        <w:bottom w:val="none" w:sz="0" w:space="0" w:color="auto"/>
        <w:right w:val="none" w:sz="0" w:space="0" w:color="auto"/>
      </w:divBdr>
    </w:div>
    <w:div w:id="1211117506">
      <w:bodyDiv w:val="1"/>
      <w:marLeft w:val="0"/>
      <w:marRight w:val="0"/>
      <w:marTop w:val="0"/>
      <w:marBottom w:val="0"/>
      <w:divBdr>
        <w:top w:val="none" w:sz="0" w:space="0" w:color="auto"/>
        <w:left w:val="none" w:sz="0" w:space="0" w:color="auto"/>
        <w:bottom w:val="none" w:sz="0" w:space="0" w:color="auto"/>
        <w:right w:val="none" w:sz="0" w:space="0" w:color="auto"/>
      </w:divBdr>
    </w:div>
    <w:div w:id="1272250784">
      <w:bodyDiv w:val="1"/>
      <w:marLeft w:val="0"/>
      <w:marRight w:val="0"/>
      <w:marTop w:val="0"/>
      <w:marBottom w:val="0"/>
      <w:divBdr>
        <w:top w:val="none" w:sz="0" w:space="0" w:color="auto"/>
        <w:left w:val="none" w:sz="0" w:space="0" w:color="auto"/>
        <w:bottom w:val="none" w:sz="0" w:space="0" w:color="auto"/>
        <w:right w:val="none" w:sz="0" w:space="0" w:color="auto"/>
      </w:divBdr>
    </w:div>
    <w:div w:id="1768380835">
      <w:bodyDiv w:val="1"/>
      <w:marLeft w:val="0"/>
      <w:marRight w:val="0"/>
      <w:marTop w:val="0"/>
      <w:marBottom w:val="0"/>
      <w:divBdr>
        <w:top w:val="none" w:sz="0" w:space="0" w:color="auto"/>
        <w:left w:val="none" w:sz="0" w:space="0" w:color="auto"/>
        <w:bottom w:val="none" w:sz="0" w:space="0" w:color="auto"/>
        <w:right w:val="none" w:sz="0" w:space="0" w:color="auto"/>
      </w:divBdr>
    </w:div>
    <w:div w:id="1880049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4T00:26:00Z</dcterms:created>
  <dcterms:modified xsi:type="dcterms:W3CDTF">2018-08-24T02:58:00Z</dcterms:modified>
</cp:coreProperties>
</file>